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4CF" w:rsidRPr="000641DF" w:rsidRDefault="00B364CF" w:rsidP="00B364CF">
      <w:pPr>
        <w:spacing w:after="0" w:line="240" w:lineRule="auto"/>
        <w:jc w:val="right"/>
        <w:rPr>
          <w:rFonts w:ascii="Times New Roman" w:hAnsi="Times New Roman"/>
          <w:vanish/>
        </w:rPr>
      </w:pPr>
      <w:r w:rsidRPr="000641DF">
        <w:rPr>
          <w:rFonts w:ascii="Times New Roman" w:hAnsi="Times New Roman"/>
        </w:rPr>
        <w:t>PDŠ_Obr-3</w:t>
      </w:r>
    </w:p>
    <w:p w:rsidR="00B364CF" w:rsidRPr="000641DF" w:rsidRDefault="00B364CF" w:rsidP="00B364CF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3E0842" w:rsidRPr="000641DF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0641DF">
        <w:rPr>
          <w:rFonts w:ascii="Times New Roman" w:hAnsi="Times New Roman"/>
          <w:b/>
          <w:bCs/>
        </w:rPr>
        <w:t>POROČILO O OCENI DISPOZICIJE DOKTORSKE DISERTACIJE</w:t>
      </w:r>
    </w:p>
    <w:p w:rsidR="0034481B" w:rsidRDefault="0034481B" w:rsidP="000641DF">
      <w:pPr>
        <w:spacing w:after="0" w:line="240" w:lineRule="auto"/>
        <w:jc w:val="both"/>
        <w:rPr>
          <w:rFonts w:ascii="Times New Roman" w:hAnsi="Times New Roman"/>
        </w:rPr>
      </w:pPr>
    </w:p>
    <w:p w:rsidR="0034481B" w:rsidRPr="00FE11DD" w:rsidRDefault="0034481B" w:rsidP="0034481B">
      <w:pPr>
        <w:spacing w:after="0" w:line="240" w:lineRule="auto"/>
        <w:jc w:val="both"/>
        <w:rPr>
          <w:rFonts w:ascii="Times New Roman" w:hAnsi="Times New Roman"/>
          <w:szCs w:val="24"/>
        </w:rPr>
      </w:pPr>
      <w:r w:rsidRPr="00FE11DD">
        <w:rPr>
          <w:rFonts w:ascii="Times New Roman" w:hAnsi="Times New Roman"/>
          <w:szCs w:val="24"/>
        </w:rPr>
        <w:t xml:space="preserve">Člani Komisije za oceno dispozicije (KOd) izdelajo posamična poročila o oceni dispozicije v roku enega meseca in jih oddajo v referat. </w:t>
      </w:r>
    </w:p>
    <w:p w:rsidR="0034481B" w:rsidRPr="006D2EF7" w:rsidRDefault="0034481B" w:rsidP="0034481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E0842" w:rsidRPr="000641DF" w:rsidRDefault="003E0842" w:rsidP="00FE11DD">
      <w:pPr>
        <w:pStyle w:val="Odstavekseznama"/>
        <w:numPr>
          <w:ilvl w:val="0"/>
          <w:numId w:val="20"/>
        </w:numPr>
        <w:ind w:left="284" w:hanging="284"/>
        <w:jc w:val="left"/>
        <w:rPr>
          <w:b/>
          <w:szCs w:val="22"/>
        </w:rPr>
      </w:pPr>
      <w:r w:rsidRPr="000641DF">
        <w:rPr>
          <w:b/>
          <w:szCs w:val="22"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0641DF" w:rsidTr="0034481B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0641D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bookmarkEnd w:id="0"/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0641D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Default="003E0842" w:rsidP="003E0842">
      <w:pPr>
        <w:numPr>
          <w:ilvl w:val="0"/>
          <w:numId w:val="20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0641DF">
        <w:rPr>
          <w:rFonts w:ascii="Times New Roman" w:hAnsi="Times New Roman"/>
          <w:b/>
        </w:rPr>
        <w:t>Predlagani naslov doktorske disertacije:</w:t>
      </w:r>
    </w:p>
    <w:p w:rsidR="003347CE" w:rsidRPr="000641DF" w:rsidRDefault="003347CE" w:rsidP="003347CE">
      <w:pPr>
        <w:spacing w:after="0" w:line="240" w:lineRule="auto"/>
        <w:ind w:left="357"/>
        <w:rPr>
          <w:rFonts w:ascii="Times New Roman" w:hAnsi="Times New Roman"/>
          <w:b/>
        </w:rPr>
      </w:pPr>
      <w:r w:rsidRPr="0092796D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92796D">
        <w:rPr>
          <w:rFonts w:ascii="Times New Roman" w:hAnsi="Times New Roman"/>
        </w:rPr>
        <w:instrText xml:space="preserve"> FORMTEXT </w:instrText>
      </w:r>
      <w:r w:rsidRPr="0092796D">
        <w:rPr>
          <w:rFonts w:ascii="Times New Roman" w:hAnsi="Times New Roman"/>
        </w:rPr>
      </w:r>
      <w:r w:rsidRPr="0092796D">
        <w:rPr>
          <w:rFonts w:ascii="Times New Roman" w:hAnsi="Times New Roman"/>
        </w:rPr>
        <w:fldChar w:fldCharType="separate"/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</w:rPr>
        <w:fldChar w:fldCharType="end"/>
      </w:r>
    </w:p>
    <w:p w:rsidR="0034481B" w:rsidRPr="000641DF" w:rsidRDefault="0034481B" w:rsidP="003E0842">
      <w:pPr>
        <w:spacing w:after="0" w:line="240" w:lineRule="auto"/>
        <w:rPr>
          <w:rFonts w:ascii="Times New Roman" w:hAnsi="Times New Roman"/>
          <w:b/>
        </w:rPr>
      </w:pPr>
    </w:p>
    <w:p w:rsidR="00332891" w:rsidRPr="00426167" w:rsidRDefault="00FE11DD" w:rsidP="003E0842">
      <w:pPr>
        <w:numPr>
          <w:ilvl w:val="0"/>
          <w:numId w:val="20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426167">
        <w:rPr>
          <w:rFonts w:ascii="Times New Roman" w:hAnsi="Times New Roman"/>
          <w:b/>
        </w:rPr>
        <w:t>Ocena</w:t>
      </w:r>
      <w:r w:rsidR="003E0842" w:rsidRPr="00426167">
        <w:rPr>
          <w:rFonts w:ascii="Times New Roman" w:hAnsi="Times New Roman"/>
          <w:b/>
        </w:rPr>
        <w:t xml:space="preserve"> ustreznosti</w:t>
      </w:r>
      <w:r w:rsidR="0034481B" w:rsidRPr="00426167">
        <w:rPr>
          <w:rFonts w:ascii="Times New Roman" w:hAnsi="Times New Roman"/>
          <w:b/>
        </w:rPr>
        <w:t xml:space="preserve"> sestavin dispozicije</w:t>
      </w:r>
      <w:r w:rsidR="003E0842" w:rsidRPr="00426167">
        <w:rPr>
          <w:rFonts w:ascii="Times New Roman" w:hAnsi="Times New Roman"/>
          <w:b/>
        </w:rPr>
        <w:t>:</w:t>
      </w:r>
    </w:p>
    <w:tbl>
      <w:tblPr>
        <w:tblStyle w:val="Tabelamre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Brezrazmikov"/>
              <w:spacing w:line="288" w:lineRule="auto"/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>Predlagani naslov doktorske disertacije z vidika skladnosti z vsebino dispozicije</w:t>
            </w:r>
          </w:p>
          <w:p w:rsidR="00426167" w:rsidRPr="0039600A" w:rsidRDefault="00426167" w:rsidP="00DB626A">
            <w:pPr>
              <w:pStyle w:val="Brezrazmikov"/>
              <w:spacing w:line="288" w:lineRule="auto"/>
              <w:rPr>
                <w:i w:val="0"/>
                <w:sz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</w:rPr>
            </w:pPr>
            <w:r w:rsidRPr="0039600A">
              <w:rPr>
                <w:sz w:val="22"/>
              </w:rPr>
              <w:t>Opis ožjega znanstvenega področja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Navedba raziskovalnega problema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Teoretski okvir oz. predhodne študije na področju raziskovalnega problema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Namen in cilji raziskave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Raziskovalna vprašanja in/ali hipoteze ter njihova utemeljitev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Podatki raziskave in njihovo pridobivanje oz. zbiranje</w:t>
            </w:r>
          </w:p>
          <w:p w:rsidR="00426167" w:rsidRPr="00426167" w:rsidRDefault="00426167" w:rsidP="00DB626A">
            <w:pPr>
              <w:pStyle w:val="Default"/>
              <w:rPr>
                <w:b/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Predvidene raziskovalne metode z utemeljitvijo njihove izbire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Predpostavke in omejitve raziskave</w:t>
            </w:r>
            <w:r>
              <w:rPr>
                <w:sz w:val="22"/>
                <w:szCs w:val="22"/>
              </w:rPr>
              <w:t xml:space="preserve"> ter njihova utemeljitev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aziskava, rezultati in prispevek k znanosti 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Predvideni družbeno-ekonomski učinki raziskovanja in vplivi rezultatov raziskave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Členjenost disertacije v obliki kazala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426167" w:rsidP="00DB626A">
            <w:pPr>
              <w:pStyle w:val="Default"/>
              <w:rPr>
                <w:sz w:val="22"/>
                <w:szCs w:val="22"/>
              </w:rPr>
            </w:pPr>
            <w:r w:rsidRPr="0039600A">
              <w:rPr>
                <w:sz w:val="22"/>
                <w:szCs w:val="22"/>
              </w:rPr>
              <w:t>Seznam predvidene literature in virov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</w:tbl>
    <w:p w:rsidR="00332891" w:rsidRPr="00FE11DD" w:rsidRDefault="00332891" w:rsidP="003E0842">
      <w:pPr>
        <w:spacing w:after="0" w:line="240" w:lineRule="auto"/>
        <w:rPr>
          <w:rFonts w:ascii="Times New Roman" w:hAnsi="Times New Roman"/>
          <w:highlight w:val="yellow"/>
        </w:rPr>
      </w:pPr>
    </w:p>
    <w:p w:rsidR="0034481B" w:rsidRPr="00FE11DD" w:rsidRDefault="0034481B" w:rsidP="00332891">
      <w:pPr>
        <w:numPr>
          <w:ilvl w:val="0"/>
          <w:numId w:val="20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FE11DD">
        <w:rPr>
          <w:rFonts w:ascii="Times New Roman" w:hAnsi="Times New Roman"/>
          <w:b/>
        </w:rPr>
        <w:t>Ocen</w:t>
      </w:r>
      <w:r w:rsidR="00FE11DD" w:rsidRPr="00FE11DD">
        <w:rPr>
          <w:rFonts w:ascii="Times New Roman" w:hAnsi="Times New Roman"/>
          <w:b/>
        </w:rPr>
        <w:t>a</w:t>
      </w:r>
      <w:r w:rsidRPr="00FE11DD">
        <w:rPr>
          <w:rFonts w:ascii="Times New Roman" w:hAnsi="Times New Roman"/>
          <w:b/>
        </w:rPr>
        <w:t xml:space="preserve"> ustreznosti </w:t>
      </w:r>
      <w:r w:rsidR="00FE11DD">
        <w:rPr>
          <w:rFonts w:ascii="Times New Roman" w:hAnsi="Times New Roman"/>
          <w:b/>
        </w:rPr>
        <w:t xml:space="preserve">predvidenega </w:t>
      </w:r>
      <w:r w:rsidRPr="00FE11DD">
        <w:rPr>
          <w:rFonts w:ascii="Times New Roman" w:hAnsi="Times New Roman"/>
          <w:b/>
        </w:rPr>
        <w:t>mentorja z vidika skladnosti vsebine disertacije in njegovih referenc</w:t>
      </w:r>
      <w:r w:rsidR="00343366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34481B" w:rsidRPr="000641DF" w:rsidTr="00FE11DD">
        <w:trPr>
          <w:trHeight w:hRule="exact" w:val="340"/>
        </w:trPr>
        <w:tc>
          <w:tcPr>
            <w:tcW w:w="4536" w:type="dxa"/>
            <w:shd w:val="clear" w:color="auto" w:fill="auto"/>
            <w:vAlign w:val="center"/>
          </w:tcPr>
          <w:p w:rsidR="0034481B" w:rsidRPr="000641DF" w:rsidRDefault="00332891" w:rsidP="00332891">
            <w:pPr>
              <w:tabs>
                <w:tab w:val="left" w:pos="426"/>
              </w:tabs>
              <w:spacing w:after="0" w:line="240" w:lineRule="auto"/>
              <w:ind w:hanging="426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34481B" w:rsidRPr="000641DF">
              <w:rPr>
                <w:rFonts w:ascii="Times New Roman" w:hAnsi="Times New Roman"/>
              </w:rPr>
              <w:t>Naziv, ime in priimek</w:t>
            </w:r>
            <w:r w:rsidR="0034481B">
              <w:rPr>
                <w:rFonts w:ascii="Times New Roman" w:hAnsi="Times New Roman"/>
              </w:rPr>
              <w:t xml:space="preserve"> predvidenega mentorja</w:t>
            </w:r>
            <w:r w:rsidR="0034481B"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:rsidR="0034481B" w:rsidRPr="000641DF" w:rsidRDefault="0034481B" w:rsidP="00332891">
            <w:pPr>
              <w:tabs>
                <w:tab w:val="left" w:pos="426"/>
              </w:tabs>
              <w:spacing w:after="0" w:line="240" w:lineRule="auto"/>
              <w:ind w:hanging="426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4481B" w:rsidRDefault="00332891" w:rsidP="00332891">
      <w:pPr>
        <w:tabs>
          <w:tab w:val="left" w:pos="426"/>
        </w:tabs>
        <w:spacing w:after="0" w:line="240" w:lineRule="auto"/>
        <w:ind w:firstLine="284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Ocena ustreznosti: </w:t>
      </w:r>
      <w:r w:rsidR="0034481B" w:rsidRPr="00332891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="0034481B" w:rsidRPr="00332891">
        <w:rPr>
          <w:rFonts w:ascii="Times New Roman" w:hAnsi="Times New Roman"/>
        </w:rPr>
        <w:instrText xml:space="preserve"> FORMTEXT </w:instrText>
      </w:r>
      <w:r w:rsidR="0034481B" w:rsidRPr="00332891">
        <w:rPr>
          <w:rFonts w:ascii="Times New Roman" w:hAnsi="Times New Roman"/>
        </w:rPr>
      </w:r>
      <w:r w:rsidR="0034481B" w:rsidRPr="00332891">
        <w:rPr>
          <w:rFonts w:ascii="Times New Roman" w:hAnsi="Times New Roman"/>
        </w:rPr>
        <w:fldChar w:fldCharType="separate"/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</w:rPr>
        <w:fldChar w:fldCharType="end"/>
      </w:r>
    </w:p>
    <w:p w:rsidR="00FE11DD" w:rsidRDefault="00FE11DD" w:rsidP="00332891">
      <w:pPr>
        <w:tabs>
          <w:tab w:val="left" w:pos="426"/>
        </w:tabs>
        <w:spacing w:after="0" w:line="240" w:lineRule="auto"/>
        <w:ind w:hanging="426"/>
        <w:rPr>
          <w:rFonts w:ascii="Times New Roman" w:hAnsi="Times New Roman"/>
        </w:rPr>
      </w:pPr>
    </w:p>
    <w:p w:rsidR="00426167" w:rsidRPr="000641DF" w:rsidRDefault="00426167" w:rsidP="00332891">
      <w:pPr>
        <w:tabs>
          <w:tab w:val="left" w:pos="426"/>
        </w:tabs>
        <w:spacing w:after="0" w:line="240" w:lineRule="auto"/>
        <w:ind w:hanging="426"/>
        <w:rPr>
          <w:rFonts w:ascii="Times New Roman" w:hAnsi="Times New Roman"/>
        </w:rPr>
      </w:pPr>
    </w:p>
    <w:p w:rsidR="00FE11DD" w:rsidRPr="00FE11DD" w:rsidRDefault="00FE11DD" w:rsidP="00332891">
      <w:pPr>
        <w:numPr>
          <w:ilvl w:val="0"/>
          <w:numId w:val="20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FE11DD">
        <w:rPr>
          <w:rFonts w:ascii="Times New Roman" w:hAnsi="Times New Roman"/>
          <w:b/>
        </w:rPr>
        <w:lastRenderedPageBreak/>
        <w:t xml:space="preserve">Ocena ustreznosti </w:t>
      </w:r>
      <w:r>
        <w:rPr>
          <w:rFonts w:ascii="Times New Roman" w:hAnsi="Times New Roman"/>
          <w:b/>
        </w:rPr>
        <w:t>predvidenega so</w:t>
      </w:r>
      <w:r w:rsidRPr="00FE11DD">
        <w:rPr>
          <w:rFonts w:ascii="Times New Roman" w:hAnsi="Times New Roman"/>
          <w:b/>
        </w:rPr>
        <w:t>mentorja z vidika skladnosti vsebine disertacije in njegovih referenc</w:t>
      </w:r>
      <w:r w:rsidR="00343366">
        <w:rPr>
          <w:rFonts w:ascii="Times New Roman" w:hAnsi="Times New Roman"/>
          <w:b/>
        </w:rPr>
        <w:t>:</w:t>
      </w:r>
    </w:p>
    <w:tbl>
      <w:tblPr>
        <w:tblW w:w="9072" w:type="dxa"/>
        <w:tblInd w:w="284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FE11DD" w:rsidRPr="000641DF" w:rsidTr="00332891">
        <w:trPr>
          <w:trHeight w:hRule="exact" w:val="340"/>
        </w:trPr>
        <w:tc>
          <w:tcPr>
            <w:tcW w:w="4536" w:type="dxa"/>
            <w:shd w:val="clear" w:color="auto" w:fill="auto"/>
            <w:vAlign w:val="center"/>
          </w:tcPr>
          <w:p w:rsidR="0034481B" w:rsidRPr="000641DF" w:rsidRDefault="00332891" w:rsidP="00332891">
            <w:pPr>
              <w:tabs>
                <w:tab w:val="left" w:pos="426"/>
              </w:tabs>
              <w:spacing w:after="0" w:line="240" w:lineRule="auto"/>
              <w:ind w:hanging="426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34481B" w:rsidRPr="000641DF">
              <w:rPr>
                <w:rFonts w:ascii="Times New Roman" w:hAnsi="Times New Roman"/>
              </w:rPr>
              <w:t>Naziv, ime in priimek</w:t>
            </w:r>
            <w:r w:rsidR="0034481B">
              <w:rPr>
                <w:rFonts w:ascii="Times New Roman" w:hAnsi="Times New Roman"/>
              </w:rPr>
              <w:t xml:space="preserve"> predvidenega somentorja</w:t>
            </w:r>
            <w:r w:rsidR="0034481B"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:rsidR="0034481B" w:rsidRPr="000641DF" w:rsidRDefault="00332891" w:rsidP="00332891">
            <w:pPr>
              <w:tabs>
                <w:tab w:val="left" w:pos="426"/>
              </w:tabs>
              <w:spacing w:after="0" w:line="240" w:lineRule="auto"/>
              <w:ind w:hanging="426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4481B" w:rsidRPr="000641DF" w:rsidRDefault="00332891" w:rsidP="00332891">
      <w:pPr>
        <w:tabs>
          <w:tab w:val="left" w:pos="284"/>
        </w:tabs>
        <w:spacing w:after="0" w:line="240" w:lineRule="auto"/>
        <w:ind w:firstLine="426"/>
        <w:rPr>
          <w:rFonts w:ascii="Times New Roman" w:hAnsi="Times New Roman"/>
        </w:rPr>
      </w:pPr>
      <w:r>
        <w:rPr>
          <w:rFonts w:ascii="Times New Roman" w:hAnsi="Times New Roman"/>
        </w:rPr>
        <w:t>Ocena ustreznosti:</w:t>
      </w:r>
      <w:r w:rsidRPr="000641DF">
        <w:rPr>
          <w:rFonts w:ascii="Times New Roman" w:hAnsi="Times New Roman"/>
        </w:rPr>
        <w:t xml:space="preserve"> </w:t>
      </w:r>
      <w:r w:rsidR="0034481B" w:rsidRPr="000641DF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="0034481B" w:rsidRPr="000641DF">
        <w:rPr>
          <w:rFonts w:ascii="Times New Roman" w:hAnsi="Times New Roman"/>
        </w:rPr>
        <w:instrText xml:space="preserve"> FORMTEXT </w:instrText>
      </w:r>
      <w:r w:rsidR="0034481B" w:rsidRPr="000641DF">
        <w:rPr>
          <w:rFonts w:ascii="Times New Roman" w:hAnsi="Times New Roman"/>
        </w:rPr>
      </w:r>
      <w:r w:rsidR="0034481B" w:rsidRPr="000641DF">
        <w:rPr>
          <w:rFonts w:ascii="Times New Roman" w:hAnsi="Times New Roman"/>
        </w:rPr>
        <w:fldChar w:fldCharType="separate"/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</w:rPr>
        <w:fldChar w:fldCharType="end"/>
      </w:r>
    </w:p>
    <w:p w:rsidR="0034481B" w:rsidRDefault="0034481B" w:rsidP="00332891">
      <w:pPr>
        <w:tabs>
          <w:tab w:val="left" w:pos="426"/>
          <w:tab w:val="left" w:pos="7275"/>
        </w:tabs>
        <w:spacing w:after="0" w:line="240" w:lineRule="auto"/>
        <w:ind w:left="357" w:hanging="426"/>
        <w:rPr>
          <w:rFonts w:ascii="Times New Roman" w:hAnsi="Times New Roman"/>
          <w:b/>
        </w:rPr>
      </w:pPr>
    </w:p>
    <w:p w:rsidR="0034481B" w:rsidRPr="00FE11DD" w:rsidRDefault="0034481B" w:rsidP="00FE11DD">
      <w:pPr>
        <w:pStyle w:val="Odstavekseznama"/>
        <w:numPr>
          <w:ilvl w:val="0"/>
          <w:numId w:val="20"/>
        </w:numPr>
        <w:ind w:left="426" w:hanging="426"/>
        <w:rPr>
          <w:b/>
          <w:sz w:val="24"/>
          <w:szCs w:val="24"/>
        </w:rPr>
      </w:pPr>
      <w:r w:rsidRPr="00FE11DD">
        <w:rPr>
          <w:b/>
          <w:sz w:val="24"/>
          <w:szCs w:val="24"/>
        </w:rPr>
        <w:t xml:space="preserve">Ustrezno označite: </w:t>
      </w:r>
    </w:p>
    <w:p w:rsidR="0034481B" w:rsidRDefault="0034481B" w:rsidP="0034481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cena dispozicije doktorske disertacije:</w:t>
      </w:r>
    </w:p>
    <w:p w:rsidR="0034481B" w:rsidRDefault="0034481B" w:rsidP="00FE11DD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E6775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rPr>
          <w:rFonts w:ascii="Times New Roman" w:hAnsi="Times New Roman"/>
        </w:rPr>
        <w:instrText xml:space="preserve"> FORMCHECKBOX </w:instrText>
      </w:r>
      <w:r w:rsidR="00B21F38">
        <w:rPr>
          <w:rFonts w:ascii="Times New Roman" w:hAnsi="Times New Roman"/>
        </w:rPr>
      </w:r>
      <w:r w:rsidR="00B21F38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</w:rPr>
        <w:fldChar w:fldCharType="end"/>
      </w:r>
      <w:r w:rsidRPr="00DE6775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4"/>
          <w:szCs w:val="24"/>
        </w:rPr>
        <w:t>odobritev</w:t>
      </w:r>
      <w:r w:rsidR="0033289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34481B" w:rsidRPr="006D2EF7" w:rsidRDefault="0034481B" w:rsidP="00FE11DD">
      <w:pPr>
        <w:pStyle w:val="Odstavekseznama"/>
        <w:ind w:left="360"/>
        <w:rPr>
          <w:sz w:val="24"/>
          <w:szCs w:val="24"/>
        </w:rPr>
      </w:pPr>
      <w:r w:rsidRPr="00DE6775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instrText xml:space="preserve"> FORMCHECKBOX </w:instrText>
      </w:r>
      <w:r w:rsidR="00B21F38">
        <w:fldChar w:fldCharType="separate"/>
      </w:r>
      <w:r w:rsidRPr="00DE6775">
        <w:fldChar w:fldCharType="end"/>
      </w:r>
      <w:r w:rsidRPr="00DE6775">
        <w:t xml:space="preserve"> </w:t>
      </w:r>
      <w:r>
        <w:rPr>
          <w:sz w:val="24"/>
          <w:szCs w:val="24"/>
        </w:rPr>
        <w:t xml:space="preserve">odobritev s </w:t>
      </w:r>
      <w:r w:rsidRPr="006D2EF7">
        <w:rPr>
          <w:sz w:val="24"/>
          <w:szCs w:val="24"/>
        </w:rPr>
        <w:t xml:space="preserve">predlogi </w:t>
      </w:r>
      <w:r>
        <w:rPr>
          <w:sz w:val="24"/>
          <w:szCs w:val="24"/>
        </w:rPr>
        <w:t xml:space="preserve">izboljšav, </w:t>
      </w:r>
      <w:r w:rsidRPr="006D2EF7">
        <w:rPr>
          <w:sz w:val="24"/>
          <w:szCs w:val="24"/>
        </w:rPr>
        <w:t>ki jih</w:t>
      </w:r>
      <w:r>
        <w:rPr>
          <w:sz w:val="24"/>
          <w:szCs w:val="24"/>
        </w:rPr>
        <w:t xml:space="preserve"> naj</w:t>
      </w:r>
      <w:r w:rsidRPr="006D2EF7">
        <w:rPr>
          <w:sz w:val="24"/>
          <w:szCs w:val="24"/>
        </w:rPr>
        <w:t xml:space="preserve"> študent upošteva pri izdelavi disertacije</w:t>
      </w:r>
      <w:r w:rsidR="00332891">
        <w:rPr>
          <w:sz w:val="24"/>
          <w:szCs w:val="24"/>
        </w:rPr>
        <w:t>.</w:t>
      </w:r>
    </w:p>
    <w:p w:rsidR="0034481B" w:rsidRPr="006D2EF7" w:rsidRDefault="0034481B" w:rsidP="00FE11DD">
      <w:pPr>
        <w:pStyle w:val="Odstavekseznama"/>
        <w:ind w:left="360"/>
        <w:rPr>
          <w:sz w:val="24"/>
          <w:szCs w:val="24"/>
        </w:rPr>
      </w:pPr>
      <w:r w:rsidRPr="00DE6775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instrText xml:space="preserve"> FORMCHECKBOX </w:instrText>
      </w:r>
      <w:r w:rsidR="00B21F38">
        <w:fldChar w:fldCharType="separate"/>
      </w:r>
      <w:r w:rsidRPr="00DE6775">
        <w:fldChar w:fldCharType="end"/>
      </w:r>
      <w:r w:rsidRPr="00DE6775">
        <w:t xml:space="preserve"> </w:t>
      </w:r>
      <w:r w:rsidRPr="006D2EF7">
        <w:rPr>
          <w:sz w:val="24"/>
          <w:szCs w:val="24"/>
        </w:rPr>
        <w:t xml:space="preserve">predlogi </w:t>
      </w:r>
      <w:r>
        <w:rPr>
          <w:sz w:val="24"/>
          <w:szCs w:val="24"/>
        </w:rPr>
        <w:t xml:space="preserve">izboljšav </w:t>
      </w:r>
      <w:r w:rsidRPr="006D2EF7">
        <w:rPr>
          <w:sz w:val="24"/>
          <w:szCs w:val="24"/>
        </w:rPr>
        <w:t xml:space="preserve">dispozicije, ki jih </w:t>
      </w:r>
      <w:r>
        <w:rPr>
          <w:sz w:val="24"/>
          <w:szCs w:val="24"/>
        </w:rPr>
        <w:t xml:space="preserve">naj </w:t>
      </w:r>
      <w:r w:rsidRPr="006D2EF7">
        <w:rPr>
          <w:sz w:val="24"/>
          <w:szCs w:val="24"/>
        </w:rPr>
        <w:t xml:space="preserve">študent upošteva </w:t>
      </w:r>
      <w:r>
        <w:rPr>
          <w:sz w:val="24"/>
          <w:szCs w:val="24"/>
        </w:rPr>
        <w:t>pri ponovni oddaji dispozicije</w:t>
      </w:r>
      <w:r w:rsidR="00332891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:rsidR="0034481B" w:rsidRPr="006D2EF7" w:rsidRDefault="0034481B" w:rsidP="00FE11DD">
      <w:pPr>
        <w:pStyle w:val="Odstavekseznama"/>
        <w:ind w:left="360"/>
        <w:rPr>
          <w:sz w:val="24"/>
          <w:szCs w:val="24"/>
        </w:rPr>
      </w:pPr>
      <w:r w:rsidRPr="00DE6775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instrText xml:space="preserve"> FORMCHECKBOX </w:instrText>
      </w:r>
      <w:r w:rsidR="00B21F38">
        <w:fldChar w:fldCharType="separate"/>
      </w:r>
      <w:r w:rsidRPr="00DE6775">
        <w:fldChar w:fldCharType="end"/>
      </w:r>
      <w:r w:rsidRPr="00DE6775">
        <w:t xml:space="preserve"> </w:t>
      </w:r>
      <w:r w:rsidRPr="006D2EF7">
        <w:rPr>
          <w:sz w:val="24"/>
          <w:szCs w:val="24"/>
        </w:rPr>
        <w:t>zavrnit</w:t>
      </w:r>
      <w:r>
        <w:rPr>
          <w:sz w:val="24"/>
          <w:szCs w:val="24"/>
        </w:rPr>
        <w:t>ev</w:t>
      </w:r>
      <w:r w:rsidRPr="006D2EF7">
        <w:rPr>
          <w:sz w:val="24"/>
          <w:szCs w:val="24"/>
        </w:rPr>
        <w:t xml:space="preserve"> dispozicije.</w:t>
      </w:r>
    </w:p>
    <w:p w:rsidR="0034481B" w:rsidRPr="00FE11DD" w:rsidRDefault="0034481B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FE11DD" w:rsidRDefault="00FE11DD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  <w:r w:rsidRPr="00FE11DD">
        <w:rPr>
          <w:rFonts w:ascii="Times New Roman" w:eastAsia="Times New Roman" w:hAnsi="Times New Roman"/>
          <w:sz w:val="24"/>
          <w:szCs w:val="24"/>
        </w:rPr>
        <w:t>Utemeljitev zgoraj označene ocene</w:t>
      </w:r>
      <w:r>
        <w:rPr>
          <w:rFonts w:ascii="Times New Roman" w:eastAsia="Times New Roman" w:hAnsi="Times New Roman"/>
          <w:sz w:val="24"/>
          <w:szCs w:val="24"/>
        </w:rPr>
        <w:t>:</w:t>
      </w:r>
    </w:p>
    <w:p w:rsidR="00FE11DD" w:rsidRPr="000641DF" w:rsidRDefault="00FE11DD" w:rsidP="00FE11DD">
      <w:pPr>
        <w:spacing w:after="0" w:line="240" w:lineRule="auto"/>
        <w:ind w:firstLine="360"/>
        <w:rPr>
          <w:rFonts w:ascii="Times New Roman" w:hAnsi="Times New Roman"/>
        </w:rPr>
      </w:pPr>
      <w:r w:rsidRPr="000641DF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Pr="000641DF">
        <w:rPr>
          <w:rFonts w:ascii="Times New Roman" w:hAnsi="Times New Roman"/>
        </w:rPr>
        <w:instrText xml:space="preserve"> FORMTEXT </w:instrText>
      </w:r>
      <w:r w:rsidRPr="000641DF">
        <w:rPr>
          <w:rFonts w:ascii="Times New Roman" w:hAnsi="Times New Roman"/>
        </w:rPr>
      </w:r>
      <w:r w:rsidRPr="000641DF">
        <w:rPr>
          <w:rFonts w:ascii="Times New Roman" w:hAnsi="Times New Roman"/>
        </w:rPr>
        <w:fldChar w:fldCharType="separate"/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</w:rPr>
        <w:fldChar w:fldCharType="end"/>
      </w:r>
    </w:p>
    <w:p w:rsidR="00FE11DD" w:rsidRPr="00FE11DD" w:rsidRDefault="00FE11DD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3E0842" w:rsidRPr="000641DF" w:rsidRDefault="003E0842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9781" w:type="dxa"/>
        <w:tblLook w:val="04A0" w:firstRow="1" w:lastRow="0" w:firstColumn="1" w:lastColumn="0" w:noHBand="0" w:noVBand="1"/>
      </w:tblPr>
      <w:tblGrid>
        <w:gridCol w:w="993"/>
        <w:gridCol w:w="2976"/>
        <w:gridCol w:w="376"/>
        <w:gridCol w:w="2601"/>
        <w:gridCol w:w="2835"/>
      </w:tblGrid>
      <w:tr w:rsidR="00332891" w:rsidRPr="000641DF" w:rsidTr="00332891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Pr="000641DF">
              <w:rPr>
                <w:rFonts w:ascii="Times New Roman" w:hAnsi="Times New Roman"/>
              </w:rPr>
              <w:t>atum: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76" w:type="dxa"/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01" w:type="dxa"/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me in priimek </w:t>
            </w:r>
            <w:r w:rsidRPr="000641DF">
              <w:rPr>
                <w:rFonts w:ascii="Times New Roman" w:hAnsi="Times New Roman"/>
              </w:rPr>
              <w:t>člana KOd: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  <w:tr w:rsidR="00332891" w:rsidRPr="000641DF" w:rsidTr="00332891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32891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976" w:type="dxa"/>
            <w:tcBorders>
              <w:top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76" w:type="dxa"/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01" w:type="dxa"/>
            <w:vAlign w:val="center"/>
          </w:tcPr>
          <w:p w:rsidR="00332891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32891" w:rsidRDefault="00332891" w:rsidP="0033289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332891">
              <w:rPr>
                <w:rFonts w:ascii="Times New Roman" w:hAnsi="Times New Roman"/>
              </w:rPr>
              <w:t>Podpis člana KOd</w:t>
            </w:r>
            <w:r>
              <w:rPr>
                <w:rFonts w:ascii="Times New Roman" w:hAnsi="Times New Roman"/>
              </w:rPr>
              <w:t>: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0641DF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sectPr w:rsidR="003E0842" w:rsidRPr="000641DF" w:rsidSect="00B364CF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1F38" w:rsidRDefault="00B21F38">
      <w:pPr>
        <w:spacing w:after="0" w:line="240" w:lineRule="auto"/>
      </w:pPr>
      <w:r>
        <w:separator/>
      </w:r>
    </w:p>
  </w:endnote>
  <w:endnote w:type="continuationSeparator" w:id="0">
    <w:p w:rsidR="00B21F38" w:rsidRDefault="00B21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1F38" w:rsidRDefault="00B21F38">
      <w:pPr>
        <w:spacing w:after="0" w:line="240" w:lineRule="auto"/>
      </w:pPr>
      <w:r>
        <w:separator/>
      </w:r>
    </w:p>
  </w:footnote>
  <w:footnote w:type="continuationSeparator" w:id="0">
    <w:p w:rsidR="00B21F38" w:rsidRDefault="00B21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4CF" w:rsidRDefault="00B364CF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2FC5C3D" wp14:editId="466B5804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283830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75BEE"/>
    <w:multiLevelType w:val="hybridMultilevel"/>
    <w:tmpl w:val="F928179A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4"/>
  </w:num>
  <w:num w:numId="5">
    <w:abstractNumId w:val="32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nbjiOYNdyKCcDrS59V99SrNilxwUh4iYMXTU1lbjU1BsTCHPujDdGH6gmJZmxovQSu8tAg8A1DQpaDuoTjKBug==" w:salt="GTQtxDIIXBY8m0OmJNPI0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DUxsDQxNTWyMDJS0lEKTi0uzszPAykwrAUAFLSffCwAAAA="/>
  </w:docVars>
  <w:rsids>
    <w:rsidRoot w:val="003E0842"/>
    <w:rsid w:val="00044241"/>
    <w:rsid w:val="000641DF"/>
    <w:rsid w:val="000934B9"/>
    <w:rsid w:val="001573C2"/>
    <w:rsid w:val="001C2169"/>
    <w:rsid w:val="001F2DDE"/>
    <w:rsid w:val="00252DF8"/>
    <w:rsid w:val="002D0B7F"/>
    <w:rsid w:val="00332891"/>
    <w:rsid w:val="003347CE"/>
    <w:rsid w:val="00343366"/>
    <w:rsid w:val="0034481B"/>
    <w:rsid w:val="00395914"/>
    <w:rsid w:val="003E0842"/>
    <w:rsid w:val="003E0920"/>
    <w:rsid w:val="00424D21"/>
    <w:rsid w:val="0042595F"/>
    <w:rsid w:val="00426167"/>
    <w:rsid w:val="004F6E8A"/>
    <w:rsid w:val="00514A0E"/>
    <w:rsid w:val="0063083B"/>
    <w:rsid w:val="00641932"/>
    <w:rsid w:val="00694562"/>
    <w:rsid w:val="006F17DF"/>
    <w:rsid w:val="007226F6"/>
    <w:rsid w:val="00764F9E"/>
    <w:rsid w:val="00833CDC"/>
    <w:rsid w:val="00862F21"/>
    <w:rsid w:val="008915D2"/>
    <w:rsid w:val="009A5866"/>
    <w:rsid w:val="00A06AFE"/>
    <w:rsid w:val="00AB3843"/>
    <w:rsid w:val="00B00F9F"/>
    <w:rsid w:val="00B21F38"/>
    <w:rsid w:val="00B22A5F"/>
    <w:rsid w:val="00B364CF"/>
    <w:rsid w:val="00B91B72"/>
    <w:rsid w:val="00C0291B"/>
    <w:rsid w:val="00C566C4"/>
    <w:rsid w:val="00C81762"/>
    <w:rsid w:val="00C844A7"/>
    <w:rsid w:val="00CC2533"/>
    <w:rsid w:val="00CD2404"/>
    <w:rsid w:val="00CF4C77"/>
    <w:rsid w:val="00E242E8"/>
    <w:rsid w:val="00E54BFC"/>
    <w:rsid w:val="00E63179"/>
    <w:rsid w:val="00F338CC"/>
    <w:rsid w:val="00FE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3E1CFD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table" w:styleId="Tabelamrea">
    <w:name w:val="Table Grid"/>
    <w:basedOn w:val="Navadnatabela"/>
    <w:uiPriority w:val="39"/>
    <w:rsid w:val="003328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B07AFCA-1E30-43EF-AA62-699CF9F52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5</Words>
  <Characters>1974</Characters>
  <Application>Microsoft Office Word</Application>
  <DocSecurity>0</DocSecurity>
  <Lines>94</Lines>
  <Paragraphs>7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6</cp:revision>
  <dcterms:created xsi:type="dcterms:W3CDTF">2019-03-11T09:03:00Z</dcterms:created>
  <dcterms:modified xsi:type="dcterms:W3CDTF">2023-12-07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707048ca2fff5dffb6ca5698e8f59d0becb1caf6984cb5cd8f75593b5ec987</vt:lpwstr>
  </property>
</Properties>
</file>